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3C11560C" w:rsidR="00293D5A" w:rsidRPr="003F3C69" w:rsidRDefault="00CC0BF4" w:rsidP="00150B4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652BC9" w:rsidRPr="00652BC9"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(աշխատավայրը՝ 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483BA1" w:rsidRPr="00483BA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7B725455" w:rsidR="00B4741E" w:rsidRPr="003F3C69" w:rsidRDefault="00293D5A" w:rsidP="00150B4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(ծածկագիր՝ 71-28.2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803C4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6F03575C" w:rsidR="00293D5A" w:rsidRPr="003F3C69" w:rsidRDefault="00293D5A" w:rsidP="00293D5A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3 թվականի </w:t>
      </w:r>
      <w:r w:rsidR="0075038D">
        <w:rPr>
          <w:rFonts w:ascii="GHEA Grapalat" w:eastAsia="Sylfaen" w:hAnsi="GHEA Grapalat" w:cs="Sylfaen"/>
          <w:sz w:val="24"/>
          <w:szCs w:val="24"/>
          <w:lang w:val="hy-AM"/>
        </w:rPr>
        <w:t>դեկտեմբերի 25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75038D">
        <w:rPr>
          <w:rFonts w:ascii="GHEA Grapalat" w:eastAsia="Sylfaen" w:hAnsi="GHEA Grapalat" w:cs="Sylfaen"/>
          <w:sz w:val="24"/>
          <w:szCs w:val="24"/>
          <w:lang w:val="hy-AM"/>
        </w:rPr>
        <w:t>դեկտեմբերի 29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3B04C76D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416363CF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7BD3B49C" w:rsidR="00293D5A" w:rsidRPr="003F3C69" w:rsidRDefault="003F3C69" w:rsidP="00A25256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հունվարի 29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245437FE" w:rsidR="00293D5A" w:rsidRPr="003F3C69" w:rsidRDefault="003F3C69" w:rsidP="00483BA1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հունվարի 31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-ին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26A14">
        <w:rPr>
          <w:rFonts w:ascii="GHEA Grapalat" w:hAnsi="GHEA Grapalat"/>
          <w:sz w:val="24"/>
          <w:szCs w:val="24"/>
          <w:lang w:val="hy-AM" w:eastAsia="hy-AM"/>
        </w:rPr>
        <w:t xml:space="preserve">       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Հանրապետության հրապարակ, Կառավարական տուն 1 հասցեում:</w:t>
      </w:r>
    </w:p>
    <w:p w14:paraId="3D1042B3" w14:textId="2FCA09BE" w:rsidR="00293D5A" w:rsidRPr="003F3C69" w:rsidRDefault="003F3C69" w:rsidP="003F3C69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1F2CEA9E" w:rsidR="00293D5A" w:rsidRPr="003F3C69" w:rsidRDefault="00293D5A" w:rsidP="00A25256">
      <w:pPr>
        <w:shd w:val="clear" w:color="auto" w:fill="FFFFFF"/>
        <w:spacing w:line="360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Հիմնական աշխատավարձը 391.040 (երեք հարյուր իննսունմեկ հազար քառասուն) </w:t>
      </w:r>
      <w:r w:rsidR="00652BC9" w:rsidRPr="00652BC9">
        <w:rPr>
          <w:rFonts w:ascii="GHEA Grapalat" w:hAnsi="GHEA Grapalat"/>
          <w:bCs/>
          <w:sz w:val="24"/>
          <w:szCs w:val="24"/>
          <w:lang w:val="hy-AM" w:eastAsia="hy-AM"/>
        </w:rPr>
        <w:t xml:space="preserve">                  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Հ դրամ է: </w:t>
      </w:r>
    </w:p>
    <w:p w14:paraId="0BBA4E8A" w14:textId="5E2E7C01" w:rsidR="00293D5A" w:rsidRDefault="00293D5A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A2525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F3C69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F3C69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F3C69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173429C5" w14:textId="404FD597" w:rsidR="000906A4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>Հղումը՝</w:t>
      </w:r>
      <w:r w:rsidRPr="0075038D">
        <w:rPr>
          <w:rStyle w:val="Hyperlink"/>
          <w:lang w:val="hy-AM"/>
        </w:rPr>
        <w:t xml:space="preserve"> </w:t>
      </w:r>
      <w:hyperlink r:id="rId10" w:history="1">
        <w:r w:rsidR="0075038D" w:rsidRPr="0075038D">
          <w:rPr>
            <w:rStyle w:val="Hyperlink"/>
            <w:lang w:val="hy-AM"/>
          </w:rPr>
          <w:t>https://www.arlis.am/DocumentView.aspx?docid=187292</w:t>
        </w:r>
      </w:hyperlink>
    </w:p>
    <w:p w14:paraId="6F25131B" w14:textId="77777777" w:rsidR="0075038D" w:rsidRDefault="0075038D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78302A4F" w14:textId="77777777" w:rsidR="00293D5A" w:rsidRPr="003F3C69" w:rsidRDefault="00293D5A" w:rsidP="003F3C69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E660A4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75038D">
          <w:rPr>
            <w:rStyle w:val="Hyperlink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E9051C3" w14:textId="647DAAAF" w:rsidR="00293D5A" w:rsidRPr="00E660A4" w:rsidRDefault="003F3C69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83BA1" w:rsidRPr="0075038D">
          <w:rPr>
            <w:rStyle w:val="Hyperlink"/>
            <w:lang w:val="hy-AM"/>
          </w:rPr>
          <w:t>https://www.arlis.am/DocumentView.aspx?docid=182812</w:t>
        </w:r>
      </w:hyperlink>
    </w:p>
    <w:p w14:paraId="13D53617" w14:textId="77777777" w:rsidR="00483BA1" w:rsidRPr="00483BA1" w:rsidRDefault="00483BA1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719D781C" w14:textId="76BAC13B" w:rsidR="00293D5A" w:rsidRPr="003F3C69" w:rsidRDefault="00293D5A" w:rsidP="003F3C69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19CDA8FA" w14:textId="264B3D10" w:rsidR="00483BA1" w:rsidRPr="0075038D" w:rsidRDefault="00293D5A" w:rsidP="003F3C69">
      <w:pPr>
        <w:spacing w:line="276" w:lineRule="auto"/>
        <w:ind w:left="180" w:hanging="540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75038D">
        <w:rPr>
          <w:rStyle w:val="Hyperlink"/>
          <w:rFonts w:ascii="Times New Roman" w:hAnsi="Times New Roman"/>
          <w:sz w:val="24"/>
          <w:szCs w:val="24"/>
          <w:lang w:val="hy-AM" w:eastAsia="en-US"/>
        </w:rPr>
        <w:t xml:space="preserve"> </w:t>
      </w:r>
      <w:hyperlink r:id="rId13" w:history="1">
        <w:r w:rsidR="0075038D"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6486</w:t>
        </w:r>
      </w:hyperlink>
    </w:p>
    <w:p w14:paraId="5EA8B881" w14:textId="77777777" w:rsidR="0075038D" w:rsidRPr="0075038D" w:rsidRDefault="0075038D" w:rsidP="003F3C69">
      <w:pPr>
        <w:spacing w:line="276" w:lineRule="auto"/>
        <w:ind w:left="180" w:hanging="540"/>
        <w:jc w:val="both"/>
        <w:rPr>
          <w:rStyle w:val="Hyperlink"/>
          <w:rFonts w:ascii="GHEA Grapalat" w:hAnsi="GHEA Grapalat"/>
          <w:sz w:val="24"/>
          <w:szCs w:val="24"/>
          <w:lang w:val="hy-AM" w:eastAsia="en-US"/>
        </w:rPr>
      </w:pPr>
    </w:p>
    <w:p w14:paraId="47355F18" w14:textId="77777777" w:rsidR="00483BA1" w:rsidRPr="00483BA1" w:rsidRDefault="00483BA1" w:rsidP="003F3C69">
      <w:pPr>
        <w:spacing w:line="276" w:lineRule="auto"/>
        <w:ind w:left="180" w:hanging="540"/>
        <w:jc w:val="both"/>
        <w:rPr>
          <w:rFonts w:ascii="Arial" w:hAnsi="Arial" w:cs="Calibri"/>
          <w:sz w:val="24"/>
          <w:szCs w:val="24"/>
          <w:lang w:val="hy-AM"/>
        </w:rPr>
      </w:pPr>
    </w:p>
    <w:p w14:paraId="360E03E5" w14:textId="6073C073" w:rsid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5CA98E3C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3070092C" w:rsidR="00293D5A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 Հոդվածներ՝ 6, 7, 9, 10, 13, 48, 52, 54,  55, 56, 61,64, 67, 76, 78</w:t>
      </w:r>
    </w:p>
    <w:p w14:paraId="30C8E802" w14:textId="6FC27F64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Հղումը՝ </w:t>
      </w:r>
      <w:hyperlink r:id="rId14" w:history="1">
        <w:r w:rsidRPr="0075038D">
          <w:rPr>
            <w:rStyle w:val="Hyperlink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1490BAE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C6C53F9" w14:textId="4814C00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65DC4B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75038D">
          <w:rPr>
            <w:rStyle w:val="Hyperlink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076B337F" w14:textId="7798084A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      «Գեոդեզիական և քարտեզագրական գործունեության մասին» օրենք </w:t>
      </w:r>
    </w:p>
    <w:p w14:paraId="36A34B3B" w14:textId="25F0FFDE" w:rsidR="00293D5A" w:rsidRPr="003F3C69" w:rsidRDefault="003F3C69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ոդվածներ՝ 6, 13, 16</w:t>
      </w:r>
    </w:p>
    <w:p w14:paraId="3189E3D6" w14:textId="51BDBAC4" w:rsidR="00293D5A" w:rsidRPr="003F3C69" w:rsidRDefault="003F3C69" w:rsidP="003F3C69">
      <w:pPr>
        <w:spacing w:line="276" w:lineRule="auto"/>
        <w:ind w:left="-180" w:hanging="270"/>
        <w:jc w:val="both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ղումը՝ </w:t>
      </w:r>
      <w:hyperlink r:id="rId16" w:history="1">
        <w:r w:rsidR="00293D5A"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www.arlis.am/DocumentView.aspx?DocID=174013</w:t>
        </w:r>
      </w:hyperlink>
    </w:p>
    <w:p w14:paraId="11F65493" w14:textId="77777777" w:rsidR="00293D5A" w:rsidRPr="003F3C69" w:rsidRDefault="00293D5A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7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58716</w:t>
        </w:r>
      </w:hyperlink>
    </w:p>
    <w:p w14:paraId="626DC57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283C676B" w14:textId="6E69A340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30B0AC07" w14:textId="623FB579" w:rsidR="00A8779D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hyperlink r:id="rId18" w:history="1">
        <w:r w:rsidR="0075038D" w:rsidRPr="00993089">
          <w:rPr>
            <w:rStyle w:val="Hyperlink"/>
            <w:rFonts w:ascii="GHEA Grapalat" w:hAnsi="GHEA Grapalat"/>
            <w:lang w:val="hy-AM"/>
          </w:rPr>
          <w:t>https://www.arlis.am/DocumentView.aspx?docid=185710</w:t>
        </w:r>
      </w:hyperlink>
    </w:p>
    <w:p w14:paraId="71473147" w14:textId="77777777" w:rsidR="0075038D" w:rsidRPr="003F3C69" w:rsidRDefault="0075038D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3B061FD7" w14:textId="659437E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75005E02" w14:textId="1D504B1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3, 4, 6, 10, 10.1, 13, 17, 21, 22</w:t>
      </w:r>
      <w:r w:rsidRPr="003F3C69">
        <w:rPr>
          <w:rFonts w:ascii="Cambria Math" w:eastAsia="MS Gothic" w:hAnsi="Cambria Math" w:cs="Cambria Math"/>
          <w:shd w:val="clear" w:color="auto" w:fill="FFFFFF"/>
          <w:lang w:val="hy-AM"/>
        </w:rPr>
        <w:t>․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68EA6270" w14:textId="0F89C872" w:rsidR="00A8779D" w:rsidRDefault="00293D5A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4246E6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</w:t>
      </w:r>
      <w:r w:rsidRPr="003F3C69">
        <w:rPr>
          <w:rFonts w:ascii="GHEA Grapalat" w:hAnsi="GHEA Grapalat"/>
          <w:lang w:val="hy-AM"/>
        </w:rPr>
        <w:t xml:space="preserve"> </w:t>
      </w:r>
      <w:hyperlink r:id="rId19" w:history="1">
        <w:r w:rsidR="004246E6" w:rsidRPr="00993089">
          <w:rPr>
            <w:rStyle w:val="Hyperlink"/>
            <w:lang w:val="hy-AM"/>
          </w:rPr>
          <w:t>https://www.arlis.am/DocumentView.aspx?docid=187098</w:t>
        </w:r>
      </w:hyperlink>
    </w:p>
    <w:p w14:paraId="2AE4BF0C" w14:textId="77777777" w:rsidR="004246E6" w:rsidRPr="004246E6" w:rsidRDefault="004246E6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4C16BCBB" w14:textId="318556B6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5B89C50C" w14:textId="092162AD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20F5E4E6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20" w:history="1">
        <w:r w:rsidR="00293D5A" w:rsidRPr="003F3C69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/>
        </w:rPr>
      </w:pPr>
    </w:p>
    <w:p w14:paraId="3750FD48" w14:textId="77777777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DC9548D" w14:textId="49B63AC2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62694DC6" w14:textId="145B057A" w:rsidR="000906A4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02EDDC76" w14:textId="77777777" w:rsidR="00B14A76" w:rsidRPr="003F3C69" w:rsidRDefault="00B14A76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3238158D" w14:textId="77777777" w:rsidR="000906A4" w:rsidRPr="003F3C69" w:rsidRDefault="000906A4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781BA84E" w14:textId="5A7C3A11" w:rsidR="00293D5A" w:rsidRPr="003F3C69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lastRenderedPageBreak/>
        <w:t xml:space="preserve">      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1" w:anchor="p=2" w:history="1">
        <w:r w:rsidRPr="003F3C69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Pr="003F3C69">
        <w:rPr>
          <w:rStyle w:val="Hyperlink"/>
          <w:rFonts w:ascii="GHEA Grapalat" w:hAnsi="GHEA Grapalat"/>
          <w:lang w:val="hy-AM"/>
        </w:rPr>
        <w:t xml:space="preserve">  </w:t>
      </w:r>
    </w:p>
    <w:p w14:paraId="29FEC5A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7EA0FCF0" w14:textId="77777777" w:rsidR="00293D5A" w:rsidRPr="003F3C69" w:rsidRDefault="00293D5A" w:rsidP="00293D5A">
      <w:pPr>
        <w:pStyle w:val="norm"/>
        <w:spacing w:line="276" w:lineRule="auto"/>
        <w:ind w:left="540" w:right="257" w:hanging="9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Sylfaen"/>
          <w:szCs w:val="24"/>
          <w:lang w:val="hy-AM"/>
        </w:rPr>
        <w:t xml:space="preserve"> «Որոշումների կայացում» կոմպետենցիա</w:t>
      </w:r>
    </w:p>
    <w:p w14:paraId="01147741" w14:textId="77777777" w:rsidR="00293D5A" w:rsidRPr="003F3C69" w:rsidRDefault="00293D5A" w:rsidP="00293D5A">
      <w:pPr>
        <w:pStyle w:val="norm"/>
        <w:spacing w:line="276" w:lineRule="auto"/>
        <w:ind w:right="257" w:hanging="180"/>
        <w:rPr>
          <w:rStyle w:val="Hyperlink"/>
          <w:rFonts w:ascii="GHEA Grapalat" w:hAnsi="GHEA Grapalat"/>
          <w:szCs w:val="24"/>
          <w:lang w:val="hy-AM"/>
        </w:rPr>
      </w:pPr>
      <w:r w:rsidRPr="003F3C69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         </w:t>
      </w:r>
      <w:r w:rsidRPr="003F3C69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3F3C69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23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092FBA08" w14:textId="271177F5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180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/>
          <w:color w:val="000000" w:themeColor="text1"/>
          <w:lang w:val="hy-AM"/>
        </w:rPr>
        <w:t xml:space="preserve">  «Բարեվարքություն» կոմպետենցիա</w:t>
      </w:r>
      <w:r w:rsidRPr="003F3C69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3F3C69">
        <w:rPr>
          <w:rFonts w:ascii="Calibri" w:hAnsi="Calibri" w:cs="Calibri"/>
          <w:color w:val="000000" w:themeColor="text1"/>
          <w:lang w:val="hy-AM"/>
        </w:rPr>
        <w:t> </w:t>
      </w:r>
      <w:r w:rsidRPr="003F3C69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4" w:history="1">
        <w:r w:rsidRPr="003F3C69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070067FA" w14:textId="77777777" w:rsidR="00293D5A" w:rsidRPr="003F3C69" w:rsidRDefault="00293D5A" w:rsidP="00293D5A">
      <w:pPr>
        <w:pStyle w:val="norm"/>
        <w:spacing w:line="276" w:lineRule="auto"/>
        <w:ind w:left="810" w:right="257" w:hanging="27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35A1A119" w14:textId="5F8C3522" w:rsidR="00293D5A" w:rsidRPr="003F3C69" w:rsidRDefault="00293D5A" w:rsidP="00293D5A">
      <w:pPr>
        <w:pStyle w:val="norm"/>
        <w:spacing w:line="276" w:lineRule="auto"/>
        <w:ind w:left="810" w:right="257" w:hanging="36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 կոմպետենցիա</w:t>
      </w:r>
    </w:p>
    <w:p w14:paraId="14AE11EA" w14:textId="20DF3FA2" w:rsidR="00293D5A" w:rsidRPr="003F3C69" w:rsidRDefault="00293D5A" w:rsidP="00293D5A">
      <w:pPr>
        <w:spacing w:line="276" w:lineRule="auto"/>
        <w:ind w:left="720" w:hanging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«Խնդրի լուծում» կոմպետենցիա</w:t>
      </w:r>
    </w:p>
    <w:p w14:paraId="74F20749" w14:textId="2F98DB01" w:rsidR="00293D5A" w:rsidRPr="003F3C69" w:rsidRDefault="00293D5A" w:rsidP="00293D5A">
      <w:pPr>
        <w:spacing w:line="276" w:lineRule="auto"/>
        <w:ind w:left="720" w:hanging="18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5" w:history="1">
        <w:r w:rsidRPr="003F3C69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040E6E17" w14:textId="77777777" w:rsidR="00293D5A" w:rsidRPr="003F3C69" w:rsidRDefault="00293D5A" w:rsidP="00293D5A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293D5A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3F3C69" w:rsidRDefault="00000000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6" w:history="1">
        <w:r w:rsidR="00293D5A" w:rsidRPr="003F3C69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769E9333" w14:textId="77777777" w:rsidR="00293D5A" w:rsidRPr="003F3C69" w:rsidRDefault="00293D5A" w:rsidP="00293D5A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293D5A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483BA1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6FD2B" w14:textId="77777777" w:rsidR="00A9349D" w:rsidRDefault="00A9349D" w:rsidP="00C47A7F">
      <w:r>
        <w:separator/>
      </w:r>
    </w:p>
  </w:endnote>
  <w:endnote w:type="continuationSeparator" w:id="0">
    <w:p w14:paraId="3A04CC3A" w14:textId="77777777" w:rsidR="00A9349D" w:rsidRDefault="00A9349D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8BA28" w14:textId="77777777" w:rsidR="00A9349D" w:rsidRDefault="00A9349D" w:rsidP="00C47A7F">
      <w:r>
        <w:separator/>
      </w:r>
    </w:p>
  </w:footnote>
  <w:footnote w:type="continuationSeparator" w:id="0">
    <w:p w14:paraId="3DBCC0DE" w14:textId="77777777" w:rsidR="00A9349D" w:rsidRDefault="00A9349D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2034418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346387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5205284">
    <w:abstractNumId w:val="0"/>
  </w:num>
  <w:num w:numId="4" w16cid:durableId="851844201">
    <w:abstractNumId w:val="19"/>
  </w:num>
  <w:num w:numId="5" w16cid:durableId="1007487985">
    <w:abstractNumId w:val="15"/>
  </w:num>
  <w:num w:numId="6" w16cid:durableId="536814696">
    <w:abstractNumId w:val="7"/>
  </w:num>
  <w:num w:numId="7" w16cid:durableId="899175309">
    <w:abstractNumId w:val="12"/>
  </w:num>
  <w:num w:numId="8" w16cid:durableId="2000499279">
    <w:abstractNumId w:val="1"/>
  </w:num>
  <w:num w:numId="9" w16cid:durableId="1810902875">
    <w:abstractNumId w:val="14"/>
  </w:num>
  <w:num w:numId="10" w16cid:durableId="1309092960">
    <w:abstractNumId w:val="17"/>
  </w:num>
  <w:num w:numId="11" w16cid:durableId="2017267832">
    <w:abstractNumId w:val="6"/>
  </w:num>
  <w:num w:numId="12" w16cid:durableId="468133417">
    <w:abstractNumId w:val="3"/>
  </w:num>
  <w:num w:numId="13" w16cid:durableId="742486502">
    <w:abstractNumId w:val="4"/>
  </w:num>
  <w:num w:numId="14" w16cid:durableId="1533374842">
    <w:abstractNumId w:val="18"/>
  </w:num>
  <w:num w:numId="15" w16cid:durableId="111173792">
    <w:abstractNumId w:val="13"/>
  </w:num>
  <w:num w:numId="16" w16cid:durableId="374158661">
    <w:abstractNumId w:val="2"/>
  </w:num>
  <w:num w:numId="17" w16cid:durableId="207452435">
    <w:abstractNumId w:val="9"/>
  </w:num>
  <w:num w:numId="18" w16cid:durableId="932665862">
    <w:abstractNumId w:val="10"/>
  </w:num>
  <w:num w:numId="19" w16cid:durableId="1408848051">
    <w:abstractNumId w:val="16"/>
  </w:num>
  <w:num w:numId="20" w16cid:durableId="1109742448">
    <w:abstractNumId w:val="20"/>
  </w:num>
  <w:num w:numId="21" w16cid:durableId="468278782">
    <w:abstractNumId w:val="5"/>
  </w:num>
  <w:num w:numId="22" w16cid:durableId="65661099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424D2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C7716"/>
    <w:rsid w:val="001E4BC2"/>
    <w:rsid w:val="001E712E"/>
    <w:rsid w:val="001F057B"/>
    <w:rsid w:val="001F791D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3F3C69"/>
    <w:rsid w:val="00406EAC"/>
    <w:rsid w:val="00407C85"/>
    <w:rsid w:val="00411C45"/>
    <w:rsid w:val="004141AE"/>
    <w:rsid w:val="00415C6C"/>
    <w:rsid w:val="004246E6"/>
    <w:rsid w:val="00440D79"/>
    <w:rsid w:val="00462364"/>
    <w:rsid w:val="00462C5C"/>
    <w:rsid w:val="00474549"/>
    <w:rsid w:val="0047454D"/>
    <w:rsid w:val="00477D79"/>
    <w:rsid w:val="00483BA1"/>
    <w:rsid w:val="00496B16"/>
    <w:rsid w:val="004B1006"/>
    <w:rsid w:val="004B1801"/>
    <w:rsid w:val="004F1916"/>
    <w:rsid w:val="00503479"/>
    <w:rsid w:val="00536797"/>
    <w:rsid w:val="00545647"/>
    <w:rsid w:val="005603BD"/>
    <w:rsid w:val="00570904"/>
    <w:rsid w:val="00571E51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52BC9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038D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21B1"/>
    <w:rsid w:val="00A9349D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26A14"/>
    <w:rsid w:val="00B3185A"/>
    <w:rsid w:val="00B31A63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03C4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60A4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60A4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C80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6486" TargetMode="External"/><Relationship Id="rId18" Type="http://schemas.openxmlformats.org/officeDocument/2006/relationships/hyperlink" Target="https://www.arlis.am/DocumentView.aspx?docid=185710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&#1354;&#1329;_&#1357;&#1349;&#1352;&#1362;&#1350;&#1339;&#1364;%20&#1330;&#1354;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lis.am/DocumentView.aspx?DocID=174013" TargetMode="External"/><Relationship Id="rId20" Type="http://schemas.openxmlformats.org/officeDocument/2006/relationships/hyperlink" Target="http://ijevanlib.ysu.am/wp-content/uploads/2017/12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7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87292" TargetMode="External"/><Relationship Id="rId19" Type="http://schemas.openxmlformats.org/officeDocument/2006/relationships/hyperlink" Target="https://www.arlis.am/DocumentView.aspx?docid=1870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1139</Words>
  <Characters>64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0</cp:revision>
  <cp:lastPrinted>2022-07-20T11:10:00Z</cp:lastPrinted>
  <dcterms:created xsi:type="dcterms:W3CDTF">2023-08-30T07:07:00Z</dcterms:created>
  <dcterms:modified xsi:type="dcterms:W3CDTF">2023-12-25T07:00:00Z</dcterms:modified>
</cp:coreProperties>
</file>